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FECCC9" w14:textId="77777777" w:rsidR="00AD2C7C" w:rsidRDefault="00AD2C7C" w:rsidP="00020F7E">
      <w:pPr>
        <w:ind w:left="643" w:hanging="36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8"/>
        <w:gridCol w:w="1788"/>
      </w:tblGrid>
      <w:tr w:rsidR="00AD2C7C" w14:paraId="147470D6" w14:textId="77777777" w:rsidTr="00AD2C7C">
        <w:tc>
          <w:tcPr>
            <w:tcW w:w="8784" w:type="dxa"/>
          </w:tcPr>
          <w:p w14:paraId="25C71EA8" w14:textId="77777777" w:rsidR="00AD2C7C" w:rsidRDefault="00AD2C7C" w:rsidP="00560898">
            <w:pPr>
              <w:rPr>
                <w:rFonts w:ascii="Aldine721 BT" w:hAnsi="Aldine721 BT" w:cstheme="minorHAnsi"/>
                <w:b/>
                <w:bCs/>
                <w:color w:val="006C5B"/>
                <w:sz w:val="40"/>
                <w:szCs w:val="40"/>
              </w:rPr>
            </w:pPr>
            <w:r>
              <w:rPr>
                <w:rFonts w:cstheme="minorHAnsi"/>
                <w:color w:val="44546A" w:themeColor="text2"/>
                <w:sz w:val="24"/>
                <w:szCs w:val="24"/>
              </w:rPr>
              <w:br/>
            </w:r>
          </w:p>
          <w:p w14:paraId="62EFDDE2" w14:textId="044465FE" w:rsidR="00AD2C7C" w:rsidRPr="009C1159" w:rsidRDefault="00AD2C7C" w:rsidP="00560898">
            <w:pPr>
              <w:rPr>
                <w:rFonts w:ascii="Aldine721 BT" w:hAnsi="Aldine721 BT" w:cstheme="minorHAnsi"/>
                <w:b/>
                <w:bCs/>
                <w:color w:val="44546A" w:themeColor="text2"/>
                <w:sz w:val="40"/>
                <w:szCs w:val="40"/>
              </w:rPr>
            </w:pPr>
            <w:r>
              <w:rPr>
                <w:rFonts w:ascii="Aldine721 BT" w:hAnsi="Aldine721 BT" w:cstheme="minorHAnsi"/>
                <w:b/>
                <w:bCs/>
                <w:color w:val="006C5B"/>
                <w:sz w:val="40"/>
                <w:szCs w:val="40"/>
              </w:rPr>
              <w:t>History of the Olympic Games</w:t>
            </w:r>
          </w:p>
        </w:tc>
        <w:tc>
          <w:tcPr>
            <w:tcW w:w="1672" w:type="dxa"/>
          </w:tcPr>
          <w:p w14:paraId="2720128D" w14:textId="77777777" w:rsidR="00AD2C7C" w:rsidRDefault="00AD2C7C" w:rsidP="00560898">
            <w:pPr>
              <w:jc w:val="right"/>
              <w:rPr>
                <w:rFonts w:cstheme="minorHAnsi"/>
                <w:color w:val="44546A" w:themeColor="text2"/>
                <w:sz w:val="24"/>
                <w:szCs w:val="24"/>
              </w:rPr>
            </w:pPr>
            <w:r>
              <w:rPr>
                <w:rFonts w:cstheme="minorHAnsi"/>
                <w:noProof/>
                <w:color w:val="44546A" w:themeColor="text2"/>
                <w:sz w:val="24"/>
                <w:szCs w:val="24"/>
              </w:rPr>
              <w:drawing>
                <wp:inline distT="0" distB="0" distL="0" distR="0" wp14:anchorId="52196B67" wp14:editId="343A27F5">
                  <wp:extent cx="998579" cy="1008000"/>
                  <wp:effectExtent l="0" t="0" r="0" b="1905"/>
                  <wp:docPr id="1" name="Picture 1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eenLogo_use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8579" cy="100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45E8E7" w14:textId="77777777" w:rsidR="00AD2C7C" w:rsidRPr="00AD2C7C" w:rsidRDefault="00AD2C7C" w:rsidP="00AD2C7C">
      <w:pPr>
        <w:ind w:left="283"/>
        <w:rPr>
          <w:rFonts w:cstheme="minorHAnsi"/>
          <w:b/>
          <w:bCs/>
          <w:sz w:val="24"/>
          <w:szCs w:val="24"/>
        </w:rPr>
      </w:pPr>
    </w:p>
    <w:p w14:paraId="12D0E850" w14:textId="7A0F83F3" w:rsidR="00020F7E" w:rsidRPr="00AD2C7C" w:rsidRDefault="00020F7E" w:rsidP="00020F7E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When were the first Ancient Olympic Games held?</w:t>
      </w:r>
    </w:p>
    <w:p w14:paraId="0221C31A" w14:textId="79EB70F7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676 BC</w:t>
      </w:r>
    </w:p>
    <w:p w14:paraId="5859AB04" w14:textId="4545CF44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555 BC</w:t>
      </w:r>
    </w:p>
    <w:p w14:paraId="1802F9A0" w14:textId="44170681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76 BC</w:t>
      </w:r>
    </w:p>
    <w:p w14:paraId="4A7EE20A" w14:textId="4F09725A" w:rsidR="00787E00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776 BC</w:t>
      </w:r>
      <w:r w:rsidR="0068449B" w:rsidRPr="00AD2C7C">
        <w:rPr>
          <w:rFonts w:cstheme="minorHAnsi"/>
          <w:sz w:val="24"/>
          <w:szCs w:val="24"/>
        </w:rPr>
        <w:t xml:space="preserve"> </w:t>
      </w:r>
    </w:p>
    <w:p w14:paraId="3874BF90" w14:textId="77777777" w:rsidR="00AD2C7C" w:rsidRPr="00AD2C7C" w:rsidRDefault="00AD2C7C" w:rsidP="00020F7E">
      <w:pPr>
        <w:pStyle w:val="ListParagraph"/>
        <w:rPr>
          <w:rFonts w:cstheme="minorHAnsi"/>
          <w:sz w:val="24"/>
          <w:szCs w:val="24"/>
        </w:rPr>
      </w:pPr>
    </w:p>
    <w:p w14:paraId="3B498C86" w14:textId="2A8A1145" w:rsidR="00020F7E" w:rsidRPr="00AD2C7C" w:rsidRDefault="00020F7E" w:rsidP="00020F7E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Which were the first three events that the athletes competed in at the Ancient Olympic Games between 776 and 720 BC?</w:t>
      </w:r>
    </w:p>
    <w:p w14:paraId="66B0C61E" w14:textId="31F96413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proofErr w:type="gramStart"/>
      <w:r w:rsidRPr="00AD2C7C">
        <w:rPr>
          <w:rFonts w:cstheme="minorHAnsi"/>
          <w:sz w:val="24"/>
          <w:szCs w:val="24"/>
        </w:rPr>
        <w:t>200 yard</w:t>
      </w:r>
      <w:proofErr w:type="gramEnd"/>
      <w:r w:rsidRPr="00AD2C7C">
        <w:rPr>
          <w:rFonts w:cstheme="minorHAnsi"/>
          <w:sz w:val="24"/>
          <w:szCs w:val="24"/>
        </w:rPr>
        <w:t>, 800 yard and 1600 yard foot race</w:t>
      </w:r>
    </w:p>
    <w:p w14:paraId="0DC547BB" w14:textId="3336FFD5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proofErr w:type="gramStart"/>
      <w:r w:rsidRPr="00AD2C7C">
        <w:rPr>
          <w:rFonts w:cstheme="minorHAnsi"/>
          <w:sz w:val="24"/>
          <w:szCs w:val="24"/>
        </w:rPr>
        <w:t>100 yard</w:t>
      </w:r>
      <w:proofErr w:type="gramEnd"/>
      <w:r w:rsidRPr="00AD2C7C">
        <w:rPr>
          <w:rFonts w:cstheme="minorHAnsi"/>
          <w:sz w:val="24"/>
          <w:szCs w:val="24"/>
        </w:rPr>
        <w:t>, 200 yard and 400 yard foot race</w:t>
      </w:r>
    </w:p>
    <w:p w14:paraId="4DE4F036" w14:textId="77777777" w:rsidR="00787E00" w:rsidRPr="00AD2C7C" w:rsidRDefault="00020F7E" w:rsidP="00787E00">
      <w:pPr>
        <w:pStyle w:val="ListParagraph"/>
        <w:rPr>
          <w:rFonts w:cstheme="minorHAnsi"/>
          <w:sz w:val="24"/>
          <w:szCs w:val="24"/>
        </w:rPr>
      </w:pPr>
      <w:proofErr w:type="gramStart"/>
      <w:r w:rsidRPr="00AD2C7C">
        <w:rPr>
          <w:rFonts w:cstheme="minorHAnsi"/>
          <w:sz w:val="24"/>
          <w:szCs w:val="24"/>
        </w:rPr>
        <w:t>200 yard</w:t>
      </w:r>
      <w:proofErr w:type="gramEnd"/>
      <w:r w:rsidRPr="00AD2C7C">
        <w:rPr>
          <w:rFonts w:cstheme="minorHAnsi"/>
          <w:sz w:val="24"/>
          <w:szCs w:val="24"/>
        </w:rPr>
        <w:t>, 400 yard foot race and a variable length foot race</w:t>
      </w:r>
      <w:r w:rsidR="00787E00" w:rsidRPr="00AD2C7C">
        <w:rPr>
          <w:rFonts w:cstheme="minorHAnsi"/>
          <w:sz w:val="24"/>
          <w:szCs w:val="24"/>
        </w:rPr>
        <w:t>.</w:t>
      </w:r>
    </w:p>
    <w:p w14:paraId="1989FA9F" w14:textId="71E5BB1F" w:rsidR="00020F7E" w:rsidRDefault="00020F7E" w:rsidP="00020F7E">
      <w:pPr>
        <w:pStyle w:val="ListParagraph"/>
        <w:rPr>
          <w:rFonts w:cstheme="minorHAnsi"/>
          <w:sz w:val="24"/>
          <w:szCs w:val="24"/>
        </w:rPr>
      </w:pPr>
      <w:proofErr w:type="gramStart"/>
      <w:r w:rsidRPr="00AD2C7C">
        <w:rPr>
          <w:rFonts w:cstheme="minorHAnsi"/>
          <w:sz w:val="24"/>
          <w:szCs w:val="24"/>
        </w:rPr>
        <w:t>400 yard</w:t>
      </w:r>
      <w:proofErr w:type="gramEnd"/>
      <w:r w:rsidRPr="00AD2C7C">
        <w:rPr>
          <w:rFonts w:cstheme="minorHAnsi"/>
          <w:sz w:val="24"/>
          <w:szCs w:val="24"/>
        </w:rPr>
        <w:t>, 800 yard and a variable length foot race</w:t>
      </w:r>
    </w:p>
    <w:p w14:paraId="15487CDD" w14:textId="77777777" w:rsidR="00AD2C7C" w:rsidRPr="00AD2C7C" w:rsidRDefault="00AD2C7C" w:rsidP="00020F7E">
      <w:pPr>
        <w:pStyle w:val="ListParagraph"/>
        <w:rPr>
          <w:rFonts w:cstheme="minorHAnsi"/>
          <w:sz w:val="24"/>
          <w:szCs w:val="24"/>
        </w:rPr>
      </w:pPr>
    </w:p>
    <w:p w14:paraId="728E98ED" w14:textId="0089DEBD" w:rsidR="00020F7E" w:rsidRPr="00AD2C7C" w:rsidRDefault="00020F7E" w:rsidP="00020F7E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Who was the Greek god honoured by the Ancient Olympic Games?</w:t>
      </w:r>
    </w:p>
    <w:p w14:paraId="4432B607" w14:textId="6E985A11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Heracles</w:t>
      </w:r>
    </w:p>
    <w:p w14:paraId="3B1F0739" w14:textId="67C0C661" w:rsidR="00787E00" w:rsidRPr="00AD2C7C" w:rsidRDefault="00020F7E" w:rsidP="00787E00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Zeus</w:t>
      </w:r>
      <w:r w:rsidR="00787E00" w:rsidRPr="00AD2C7C">
        <w:rPr>
          <w:rFonts w:cstheme="minorHAnsi"/>
          <w:sz w:val="24"/>
          <w:szCs w:val="24"/>
        </w:rPr>
        <w:t xml:space="preserve"> </w:t>
      </w:r>
    </w:p>
    <w:p w14:paraId="1F3FB606" w14:textId="5AB87FC6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Perseus</w:t>
      </w:r>
    </w:p>
    <w:p w14:paraId="730AB5BA" w14:textId="18EAF3A5" w:rsidR="00020F7E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Pelops</w:t>
      </w:r>
    </w:p>
    <w:p w14:paraId="0891ADC1" w14:textId="77777777" w:rsidR="00AD2C7C" w:rsidRPr="00AD2C7C" w:rsidRDefault="00AD2C7C" w:rsidP="00020F7E">
      <w:pPr>
        <w:pStyle w:val="ListParagraph"/>
        <w:rPr>
          <w:rFonts w:cstheme="minorHAnsi"/>
          <w:sz w:val="24"/>
          <w:szCs w:val="24"/>
        </w:rPr>
      </w:pPr>
    </w:p>
    <w:p w14:paraId="103DE6CE" w14:textId="72E9E8DB" w:rsidR="00020F7E" w:rsidRPr="00AD2C7C" w:rsidRDefault="00020F7E" w:rsidP="00020F7E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The Pankration was an event introduced to the Ancient Olympic Games around 648 BC. It combined which of the following?</w:t>
      </w:r>
    </w:p>
    <w:p w14:paraId="1297151E" w14:textId="204640FE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Boxing and running</w:t>
      </w:r>
    </w:p>
    <w:p w14:paraId="423808C5" w14:textId="707A93ED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Discus and Boxing</w:t>
      </w:r>
    </w:p>
    <w:p w14:paraId="2989DBF1" w14:textId="60ADF2B6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Running and Jumping</w:t>
      </w:r>
    </w:p>
    <w:p w14:paraId="0C45095C" w14:textId="57C36A0D" w:rsidR="00020F7E" w:rsidRDefault="00020F7E" w:rsidP="00020F7E">
      <w:pPr>
        <w:pStyle w:val="ListParagraph"/>
        <w:rPr>
          <w:rFonts w:cstheme="minorHAnsi"/>
          <w:i/>
          <w:iCs/>
          <w:sz w:val="24"/>
          <w:szCs w:val="24"/>
        </w:rPr>
      </w:pPr>
      <w:r w:rsidRPr="00AD2C7C">
        <w:rPr>
          <w:rFonts w:cstheme="minorHAnsi"/>
          <w:sz w:val="24"/>
          <w:szCs w:val="24"/>
        </w:rPr>
        <w:t>Boxing and wrestling</w:t>
      </w:r>
      <w:r w:rsidR="00787E00" w:rsidRPr="00AD2C7C">
        <w:rPr>
          <w:rFonts w:cstheme="minorHAnsi"/>
          <w:sz w:val="24"/>
          <w:szCs w:val="24"/>
        </w:rPr>
        <w:t xml:space="preserve"> </w:t>
      </w:r>
      <w:r w:rsidR="00787E00" w:rsidRPr="00AD2C7C">
        <w:rPr>
          <w:rFonts w:cstheme="minorHAnsi"/>
          <w:i/>
          <w:iCs/>
          <w:sz w:val="24"/>
          <w:szCs w:val="24"/>
        </w:rPr>
        <w:t xml:space="preserve"> </w:t>
      </w:r>
    </w:p>
    <w:p w14:paraId="7EC8639D" w14:textId="77777777" w:rsidR="00AD2C7C" w:rsidRPr="00AD2C7C" w:rsidRDefault="00AD2C7C" w:rsidP="00020F7E">
      <w:pPr>
        <w:pStyle w:val="ListParagraph"/>
        <w:rPr>
          <w:rFonts w:cstheme="minorHAnsi"/>
          <w:i/>
          <w:iCs/>
          <w:sz w:val="24"/>
          <w:szCs w:val="24"/>
        </w:rPr>
      </w:pPr>
    </w:p>
    <w:p w14:paraId="02A717AD" w14:textId="5234A133" w:rsidR="00020F7E" w:rsidRPr="00AD2C7C" w:rsidRDefault="00020F7E" w:rsidP="00020F7E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Aside from Chariot Racing, which other equestrian event, introduced around 648 BC, was held in the Ancient Olympic Games?</w:t>
      </w:r>
    </w:p>
    <w:p w14:paraId="4819045C" w14:textId="353B01BB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Cross country</w:t>
      </w:r>
    </w:p>
    <w:p w14:paraId="33BE2BFD" w14:textId="48CF4A83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Jumping</w:t>
      </w:r>
    </w:p>
    <w:p w14:paraId="536A5E1A" w14:textId="0426682C" w:rsidR="00020F7E" w:rsidRPr="00AD2C7C" w:rsidRDefault="00020F7E" w:rsidP="00020F7E">
      <w:pPr>
        <w:pStyle w:val="ListParagraph"/>
        <w:rPr>
          <w:rFonts w:cstheme="minorHAnsi"/>
          <w:i/>
          <w:iCs/>
          <w:sz w:val="24"/>
          <w:szCs w:val="24"/>
        </w:rPr>
      </w:pPr>
      <w:r w:rsidRPr="00AD2C7C">
        <w:rPr>
          <w:rFonts w:cstheme="minorHAnsi"/>
          <w:sz w:val="24"/>
          <w:szCs w:val="24"/>
        </w:rPr>
        <w:t>Horse racing</w:t>
      </w:r>
      <w:r w:rsidR="00787E00" w:rsidRPr="00AD2C7C">
        <w:rPr>
          <w:rFonts w:cstheme="minorHAnsi"/>
          <w:sz w:val="24"/>
          <w:szCs w:val="24"/>
        </w:rPr>
        <w:t xml:space="preserve"> </w:t>
      </w:r>
    </w:p>
    <w:p w14:paraId="1DEEBB7E" w14:textId="68A277A4" w:rsidR="00020F7E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Dressage</w:t>
      </w:r>
    </w:p>
    <w:p w14:paraId="3BD4C74A" w14:textId="77777777" w:rsidR="00AD2C7C" w:rsidRPr="00AD2C7C" w:rsidRDefault="00AD2C7C" w:rsidP="00020F7E">
      <w:pPr>
        <w:pStyle w:val="ListParagraph"/>
        <w:rPr>
          <w:rFonts w:cstheme="minorHAnsi"/>
          <w:sz w:val="24"/>
          <w:szCs w:val="24"/>
        </w:rPr>
      </w:pPr>
    </w:p>
    <w:p w14:paraId="6C4A0935" w14:textId="3DC65548" w:rsidR="00020F7E" w:rsidRPr="00AD2C7C" w:rsidRDefault="00020F7E" w:rsidP="00020F7E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Which was put in place by the Greeks before and during all the Ancient Olympic festivals?</w:t>
      </w:r>
    </w:p>
    <w:p w14:paraId="7CC284D8" w14:textId="28E7612A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A public holiday</w:t>
      </w:r>
    </w:p>
    <w:p w14:paraId="4F874A92" w14:textId="00B0227F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A truce</w:t>
      </w:r>
      <w:r w:rsidR="00787E00" w:rsidRPr="00AD2C7C">
        <w:rPr>
          <w:rFonts w:cstheme="minorHAnsi"/>
          <w:sz w:val="24"/>
          <w:szCs w:val="24"/>
        </w:rPr>
        <w:t xml:space="preserve"> </w:t>
      </w:r>
    </w:p>
    <w:p w14:paraId="44B2459B" w14:textId="79F27C27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A ban on drinking</w:t>
      </w:r>
    </w:p>
    <w:p w14:paraId="072F1409" w14:textId="6CEE2D42" w:rsidR="00020F7E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A ban on Taxes</w:t>
      </w:r>
    </w:p>
    <w:p w14:paraId="084B32D8" w14:textId="77777777" w:rsidR="00AD2C7C" w:rsidRPr="00AD2C7C" w:rsidRDefault="00AD2C7C" w:rsidP="00020F7E">
      <w:pPr>
        <w:pStyle w:val="ListParagraph"/>
        <w:rPr>
          <w:rFonts w:cstheme="minorHAnsi"/>
          <w:sz w:val="24"/>
          <w:szCs w:val="24"/>
        </w:rPr>
      </w:pPr>
    </w:p>
    <w:p w14:paraId="22D844B2" w14:textId="004E40D5" w:rsidR="00020F7E" w:rsidRPr="00AD2C7C" w:rsidRDefault="00020F7E" w:rsidP="00020F7E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lastRenderedPageBreak/>
        <w:t>What was the great Sanctuary of Zeus, the setting for the Olympic Games, called by the Ancient Greeks?</w:t>
      </w:r>
    </w:p>
    <w:p w14:paraId="29132EBA" w14:textId="00A5E4E6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proofErr w:type="spellStart"/>
      <w:r w:rsidRPr="00AD2C7C">
        <w:rPr>
          <w:rFonts w:cstheme="minorHAnsi"/>
          <w:sz w:val="24"/>
          <w:szCs w:val="24"/>
        </w:rPr>
        <w:t>Altis</w:t>
      </w:r>
      <w:proofErr w:type="spellEnd"/>
      <w:r w:rsidR="00787E00" w:rsidRPr="00AD2C7C">
        <w:rPr>
          <w:rFonts w:cstheme="minorHAnsi"/>
          <w:sz w:val="24"/>
          <w:szCs w:val="24"/>
        </w:rPr>
        <w:t xml:space="preserve"> </w:t>
      </w:r>
    </w:p>
    <w:p w14:paraId="0CA864C0" w14:textId="69019EB3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Tumulus</w:t>
      </w:r>
    </w:p>
    <w:p w14:paraId="7E322692" w14:textId="5C537FEA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proofErr w:type="spellStart"/>
      <w:r w:rsidRPr="00AD2C7C">
        <w:rPr>
          <w:rFonts w:cstheme="minorHAnsi"/>
          <w:sz w:val="24"/>
          <w:szCs w:val="24"/>
        </w:rPr>
        <w:t>Alsos</w:t>
      </w:r>
      <w:proofErr w:type="spellEnd"/>
    </w:p>
    <w:p w14:paraId="0A5F254E" w14:textId="47EA314E" w:rsidR="00020F7E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Megaron</w:t>
      </w:r>
    </w:p>
    <w:p w14:paraId="7E7256F2" w14:textId="77777777" w:rsidR="00AD2C7C" w:rsidRPr="00AD2C7C" w:rsidRDefault="00AD2C7C" w:rsidP="00020F7E">
      <w:pPr>
        <w:pStyle w:val="ListParagraph"/>
        <w:rPr>
          <w:rFonts w:cstheme="minorHAnsi"/>
          <w:sz w:val="24"/>
          <w:szCs w:val="24"/>
        </w:rPr>
      </w:pPr>
    </w:p>
    <w:p w14:paraId="48BB27F2" w14:textId="52E57B21" w:rsidR="00020F7E" w:rsidRPr="00AD2C7C" w:rsidRDefault="00020F7E" w:rsidP="00020F7E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 xml:space="preserve">Approximately how many years after Theodosius abolished the Olympic Games </w:t>
      </w:r>
      <w:r w:rsidR="009B4598" w:rsidRPr="00AD2C7C">
        <w:rPr>
          <w:rFonts w:cstheme="minorHAnsi"/>
          <w:b/>
          <w:bCs/>
          <w:sz w:val="24"/>
          <w:szCs w:val="24"/>
        </w:rPr>
        <w:t xml:space="preserve">in 393 </w:t>
      </w:r>
      <w:proofErr w:type="gramStart"/>
      <w:r w:rsidR="009B4598" w:rsidRPr="00AD2C7C">
        <w:rPr>
          <w:rFonts w:cstheme="minorHAnsi"/>
          <w:b/>
          <w:bCs/>
          <w:sz w:val="24"/>
          <w:szCs w:val="24"/>
        </w:rPr>
        <w:t>AD</w:t>
      </w:r>
      <w:proofErr w:type="gramEnd"/>
      <w:r w:rsidR="009B4598" w:rsidRPr="00AD2C7C">
        <w:rPr>
          <w:rFonts w:cstheme="minorHAnsi"/>
          <w:b/>
          <w:bCs/>
          <w:sz w:val="24"/>
          <w:szCs w:val="24"/>
        </w:rPr>
        <w:t xml:space="preserve"> </w:t>
      </w:r>
      <w:r w:rsidRPr="00AD2C7C">
        <w:rPr>
          <w:rFonts w:cstheme="minorHAnsi"/>
          <w:b/>
          <w:bCs/>
          <w:sz w:val="24"/>
          <w:szCs w:val="24"/>
        </w:rPr>
        <w:t>because of their pagan influence, did Pierre de Coubertin begin their revival?</w:t>
      </w:r>
    </w:p>
    <w:p w14:paraId="77CD03C7" w14:textId="33BDA4B6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2000</w:t>
      </w:r>
    </w:p>
    <w:p w14:paraId="0D649B3C" w14:textId="1AEF0F70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500</w:t>
      </w:r>
      <w:r w:rsidR="00787E00" w:rsidRPr="00AD2C7C">
        <w:rPr>
          <w:rFonts w:cstheme="minorHAnsi"/>
          <w:sz w:val="24"/>
          <w:szCs w:val="24"/>
        </w:rPr>
        <w:t xml:space="preserve"> </w:t>
      </w:r>
    </w:p>
    <w:p w14:paraId="2B1B263D" w14:textId="0C64233F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000</w:t>
      </w:r>
    </w:p>
    <w:p w14:paraId="78A8D451" w14:textId="4D27D970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500</w:t>
      </w:r>
    </w:p>
    <w:p w14:paraId="0CCD88C3" w14:textId="440469F8" w:rsidR="00CD6E4D" w:rsidRPr="00AD2C7C" w:rsidRDefault="00CD6E4D" w:rsidP="00020F7E">
      <w:pPr>
        <w:pStyle w:val="ListParagraph"/>
        <w:rPr>
          <w:rFonts w:cstheme="minorHAnsi"/>
          <w:sz w:val="24"/>
          <w:szCs w:val="24"/>
        </w:rPr>
      </w:pPr>
    </w:p>
    <w:p w14:paraId="21B72ECA" w14:textId="77777777" w:rsidR="00020F7E" w:rsidRPr="00AD2C7C" w:rsidRDefault="00020F7E" w:rsidP="00020F7E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In which year were the very first modern Olympic Games held, and where?</w:t>
      </w:r>
    </w:p>
    <w:p w14:paraId="1161CBB3" w14:textId="1380BEE3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896 Athens</w:t>
      </w:r>
      <w:r w:rsidR="00787E00" w:rsidRPr="00AD2C7C">
        <w:rPr>
          <w:rFonts w:cstheme="minorHAnsi"/>
          <w:sz w:val="24"/>
          <w:szCs w:val="24"/>
        </w:rPr>
        <w:t xml:space="preserve"> </w:t>
      </w:r>
    </w:p>
    <w:p w14:paraId="325C63FC" w14:textId="370F30CD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04 St Louis</w:t>
      </w:r>
    </w:p>
    <w:p w14:paraId="5CCFF7F8" w14:textId="45C1C321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00 Paris</w:t>
      </w:r>
    </w:p>
    <w:p w14:paraId="3567AEF7" w14:textId="3CEB3D26" w:rsidR="00020F7E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892 Athens</w:t>
      </w:r>
    </w:p>
    <w:p w14:paraId="2795B28C" w14:textId="77777777" w:rsidR="00AD2C7C" w:rsidRPr="00AD2C7C" w:rsidRDefault="00AD2C7C" w:rsidP="00020F7E">
      <w:pPr>
        <w:pStyle w:val="ListParagraph"/>
        <w:rPr>
          <w:rFonts w:cstheme="minorHAnsi"/>
          <w:sz w:val="24"/>
          <w:szCs w:val="24"/>
        </w:rPr>
      </w:pPr>
    </w:p>
    <w:p w14:paraId="6BE32D63" w14:textId="32E295F4" w:rsidR="00020F7E" w:rsidRPr="00AD2C7C" w:rsidRDefault="00020F7E" w:rsidP="00020F7E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In which year was the official Olympic Flag first used at the modern Olympic Games?</w:t>
      </w:r>
    </w:p>
    <w:p w14:paraId="399F8C74" w14:textId="164CAF89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16</w:t>
      </w:r>
    </w:p>
    <w:p w14:paraId="16F6CE9F" w14:textId="13A2EA58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00</w:t>
      </w:r>
    </w:p>
    <w:p w14:paraId="6C04DEC6" w14:textId="339F2513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12</w:t>
      </w:r>
    </w:p>
    <w:p w14:paraId="7B5E1A00" w14:textId="0E59628E" w:rsidR="00020F7E" w:rsidRDefault="00020F7E" w:rsidP="00020F7E">
      <w:pPr>
        <w:pStyle w:val="ListParagraph"/>
        <w:rPr>
          <w:rFonts w:cstheme="minorHAnsi"/>
          <w:i/>
          <w:iCs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2</w:t>
      </w:r>
    </w:p>
    <w:p w14:paraId="28B6FA9C" w14:textId="77777777" w:rsidR="00AD2C7C" w:rsidRPr="00AD2C7C" w:rsidRDefault="00AD2C7C" w:rsidP="00020F7E">
      <w:pPr>
        <w:pStyle w:val="ListParagraph"/>
        <w:rPr>
          <w:rFonts w:cstheme="minorHAnsi"/>
          <w:sz w:val="24"/>
          <w:szCs w:val="24"/>
        </w:rPr>
      </w:pPr>
    </w:p>
    <w:p w14:paraId="7AED7FC1" w14:textId="3AF32315" w:rsidR="00020F7E" w:rsidRPr="00AD2C7C" w:rsidRDefault="00020F7E" w:rsidP="00020F7E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The Olympic flame was first lit during which year of the modern era?</w:t>
      </w:r>
    </w:p>
    <w:p w14:paraId="1C95AFE0" w14:textId="605F0254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04</w:t>
      </w:r>
    </w:p>
    <w:p w14:paraId="37E94C5F" w14:textId="2587A6C7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24</w:t>
      </w:r>
    </w:p>
    <w:p w14:paraId="6015E141" w14:textId="62BB26C4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28</w:t>
      </w:r>
    </w:p>
    <w:p w14:paraId="55F4E249" w14:textId="34EF733C" w:rsidR="00020F7E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00</w:t>
      </w:r>
    </w:p>
    <w:p w14:paraId="61249E7C" w14:textId="77777777" w:rsidR="00AD2C7C" w:rsidRPr="00AD2C7C" w:rsidRDefault="00AD2C7C" w:rsidP="00020F7E">
      <w:pPr>
        <w:pStyle w:val="ListParagraph"/>
        <w:rPr>
          <w:rFonts w:cstheme="minorHAnsi"/>
          <w:sz w:val="24"/>
          <w:szCs w:val="24"/>
        </w:rPr>
      </w:pPr>
    </w:p>
    <w:p w14:paraId="71FE997B" w14:textId="37467A71" w:rsidR="00020F7E" w:rsidRPr="00AD2C7C" w:rsidRDefault="00020F7E" w:rsidP="00020F7E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At which Modern Olympic Games did they first use electronic timing devices and a public address system?</w:t>
      </w:r>
    </w:p>
    <w:p w14:paraId="25D41AD1" w14:textId="71E0B24F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12 Stockholm</w:t>
      </w:r>
    </w:p>
    <w:p w14:paraId="77A9D049" w14:textId="72B82D46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896 Athens</w:t>
      </w:r>
    </w:p>
    <w:p w14:paraId="1EADD762" w14:textId="27994099" w:rsidR="00020F7E" w:rsidRPr="00AD2C7C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08 London</w:t>
      </w:r>
    </w:p>
    <w:p w14:paraId="3D4FE867" w14:textId="54E0E525" w:rsidR="00020F7E" w:rsidRDefault="00020F7E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28 Amsterdam</w:t>
      </w:r>
    </w:p>
    <w:p w14:paraId="52C39E12" w14:textId="77777777" w:rsidR="00AD2C7C" w:rsidRPr="00AD2C7C" w:rsidRDefault="00AD2C7C" w:rsidP="00020F7E">
      <w:pPr>
        <w:pStyle w:val="ListParagraph"/>
        <w:rPr>
          <w:rFonts w:cstheme="minorHAnsi"/>
          <w:sz w:val="24"/>
          <w:szCs w:val="24"/>
        </w:rPr>
      </w:pPr>
    </w:p>
    <w:p w14:paraId="06938F29" w14:textId="2CE1C641" w:rsidR="00020F7E" w:rsidRPr="00AD2C7C" w:rsidRDefault="00020F7E" w:rsidP="00020F7E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In which year was the modern Marathon 'standardised' to a length of 42,195 metres?</w:t>
      </w:r>
    </w:p>
    <w:p w14:paraId="6C7F6C46" w14:textId="7B7232CF" w:rsidR="00020F7E" w:rsidRPr="00AD2C7C" w:rsidRDefault="0068449B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08</w:t>
      </w:r>
    </w:p>
    <w:p w14:paraId="67142369" w14:textId="439481B3" w:rsidR="0068449B" w:rsidRPr="00AD2C7C" w:rsidRDefault="0068449B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28</w:t>
      </w:r>
    </w:p>
    <w:p w14:paraId="33408380" w14:textId="3E4A687B" w:rsidR="0068449B" w:rsidRPr="00AD2C7C" w:rsidRDefault="0068449B" w:rsidP="00020F7E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16</w:t>
      </w:r>
    </w:p>
    <w:p w14:paraId="479711CC" w14:textId="5680C20E" w:rsidR="0068449B" w:rsidRDefault="0068449B" w:rsidP="00020F7E">
      <w:pPr>
        <w:pStyle w:val="ListParagraph"/>
        <w:rPr>
          <w:rFonts w:cstheme="minorHAnsi"/>
          <w:i/>
          <w:iCs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24</w:t>
      </w:r>
      <w:r w:rsidR="00787E00" w:rsidRPr="00AD2C7C">
        <w:rPr>
          <w:rFonts w:cstheme="minorHAnsi"/>
          <w:sz w:val="24"/>
          <w:szCs w:val="24"/>
        </w:rPr>
        <w:t xml:space="preserve"> </w:t>
      </w:r>
    </w:p>
    <w:p w14:paraId="0BABB80A" w14:textId="55C00018" w:rsidR="00AD2C7C" w:rsidRDefault="00AD2C7C" w:rsidP="00020F7E">
      <w:pPr>
        <w:pStyle w:val="ListParagraph"/>
        <w:rPr>
          <w:rFonts w:cstheme="minorHAnsi"/>
          <w:i/>
          <w:iCs/>
          <w:sz w:val="24"/>
          <w:szCs w:val="24"/>
        </w:rPr>
      </w:pPr>
    </w:p>
    <w:p w14:paraId="41D075DB" w14:textId="754623EE" w:rsidR="00AD2C7C" w:rsidRDefault="00AD2C7C" w:rsidP="00020F7E">
      <w:pPr>
        <w:pStyle w:val="ListParagraph"/>
        <w:rPr>
          <w:rFonts w:cstheme="minorHAnsi"/>
          <w:i/>
          <w:iCs/>
          <w:sz w:val="24"/>
          <w:szCs w:val="24"/>
        </w:rPr>
      </w:pPr>
    </w:p>
    <w:p w14:paraId="1EDD4558" w14:textId="77777777" w:rsidR="00AD2C7C" w:rsidRPr="00AD2C7C" w:rsidRDefault="00AD2C7C" w:rsidP="00020F7E">
      <w:pPr>
        <w:pStyle w:val="ListParagraph"/>
        <w:rPr>
          <w:rFonts w:cstheme="minorHAnsi"/>
          <w:sz w:val="24"/>
          <w:szCs w:val="24"/>
        </w:rPr>
      </w:pPr>
    </w:p>
    <w:p w14:paraId="70FF47F4" w14:textId="31E9D4A9" w:rsidR="0068449B" w:rsidRPr="00AD2C7C" w:rsidRDefault="0068449B" w:rsidP="0068449B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In 1932, the second of the modern Olympic Games to be held in the USA were in Los Angeles, with which of the following not being introduced for the first time?</w:t>
      </w:r>
    </w:p>
    <w:p w14:paraId="72902E9C" w14:textId="18855C71" w:rsidR="0068449B" w:rsidRPr="00AD2C7C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Televising of the games</w:t>
      </w:r>
      <w:r w:rsidR="00787E00" w:rsidRPr="00AD2C7C">
        <w:rPr>
          <w:rFonts w:cstheme="minorHAnsi"/>
          <w:sz w:val="24"/>
          <w:szCs w:val="24"/>
        </w:rPr>
        <w:t xml:space="preserve"> </w:t>
      </w:r>
    </w:p>
    <w:p w14:paraId="2BC51996" w14:textId="55FA9FD4" w:rsidR="0068449B" w:rsidRPr="00AD2C7C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Victory platform</w:t>
      </w:r>
    </w:p>
    <w:p w14:paraId="0AD26335" w14:textId="6C54EA21" w:rsidR="0068449B" w:rsidRPr="00AD2C7C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Phot-finish camera</w:t>
      </w:r>
    </w:p>
    <w:p w14:paraId="10A6E715" w14:textId="29B9F964" w:rsidR="0068449B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Olympic Village</w:t>
      </w:r>
    </w:p>
    <w:p w14:paraId="5EA1428D" w14:textId="77777777" w:rsidR="00AD2C7C" w:rsidRPr="00AD2C7C" w:rsidRDefault="00AD2C7C" w:rsidP="0068449B">
      <w:pPr>
        <w:pStyle w:val="ListParagraph"/>
        <w:rPr>
          <w:rFonts w:cstheme="minorHAnsi"/>
          <w:sz w:val="24"/>
          <w:szCs w:val="24"/>
        </w:rPr>
      </w:pPr>
    </w:p>
    <w:p w14:paraId="795B6043" w14:textId="499A11F6" w:rsidR="0068449B" w:rsidRPr="00AD2C7C" w:rsidRDefault="0068449B" w:rsidP="0068449B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In which year of the Modern Olympics were the Winter Games added?</w:t>
      </w:r>
    </w:p>
    <w:p w14:paraId="36AFF404" w14:textId="67184B54" w:rsidR="0068449B" w:rsidRPr="00AD2C7C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20</w:t>
      </w:r>
    </w:p>
    <w:p w14:paraId="2A0EC203" w14:textId="4C0C33F4" w:rsidR="0068449B" w:rsidRPr="00AD2C7C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36</w:t>
      </w:r>
    </w:p>
    <w:p w14:paraId="0B31FEAC" w14:textId="5F135AD2" w:rsidR="0068449B" w:rsidRPr="00AD2C7C" w:rsidRDefault="0068449B" w:rsidP="0068449B">
      <w:pPr>
        <w:pStyle w:val="ListParagraph"/>
        <w:rPr>
          <w:rFonts w:cstheme="minorHAnsi"/>
          <w:i/>
          <w:iCs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24</w:t>
      </w:r>
      <w:r w:rsidR="00787E00" w:rsidRPr="00AD2C7C">
        <w:rPr>
          <w:rFonts w:cstheme="minorHAnsi"/>
          <w:sz w:val="24"/>
          <w:szCs w:val="24"/>
        </w:rPr>
        <w:t xml:space="preserve"> </w:t>
      </w:r>
    </w:p>
    <w:p w14:paraId="6F12A870" w14:textId="6B82F12A" w:rsidR="0068449B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16</w:t>
      </w:r>
    </w:p>
    <w:p w14:paraId="196ABF36" w14:textId="77777777" w:rsidR="00AD2C7C" w:rsidRPr="00AD2C7C" w:rsidRDefault="00AD2C7C" w:rsidP="0068449B">
      <w:pPr>
        <w:pStyle w:val="ListParagraph"/>
        <w:rPr>
          <w:rFonts w:cstheme="minorHAnsi"/>
          <w:sz w:val="24"/>
          <w:szCs w:val="24"/>
        </w:rPr>
      </w:pPr>
    </w:p>
    <w:p w14:paraId="67551CD7" w14:textId="76E2D68E" w:rsidR="00E02A65" w:rsidRPr="00AD2C7C" w:rsidRDefault="00E02A65" w:rsidP="00E02A65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 xml:space="preserve">In which year was the first Paralympic </w:t>
      </w:r>
      <w:r w:rsidR="002C2002" w:rsidRPr="00AD2C7C">
        <w:rPr>
          <w:rFonts w:cstheme="minorHAnsi"/>
          <w:b/>
          <w:bCs/>
          <w:sz w:val="24"/>
          <w:szCs w:val="24"/>
        </w:rPr>
        <w:t>G</w:t>
      </w:r>
      <w:r w:rsidRPr="00AD2C7C">
        <w:rPr>
          <w:rFonts w:cstheme="minorHAnsi"/>
          <w:b/>
          <w:bCs/>
          <w:sz w:val="24"/>
          <w:szCs w:val="24"/>
        </w:rPr>
        <w:t>ames held?</w:t>
      </w:r>
    </w:p>
    <w:p w14:paraId="70D0786E" w14:textId="77777777" w:rsidR="00E02A65" w:rsidRPr="00AD2C7C" w:rsidRDefault="00E02A65" w:rsidP="00E02A65">
      <w:pPr>
        <w:pStyle w:val="ListParagraph"/>
        <w:ind w:left="643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48</w:t>
      </w:r>
    </w:p>
    <w:p w14:paraId="268CC3C7" w14:textId="7836FE8E" w:rsidR="00E02A65" w:rsidRPr="00AD2C7C" w:rsidRDefault="00E02A65" w:rsidP="00E02A65">
      <w:pPr>
        <w:pStyle w:val="ListParagraph"/>
        <w:ind w:left="643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56</w:t>
      </w:r>
    </w:p>
    <w:p w14:paraId="1B0F897F" w14:textId="0C6DB52F" w:rsidR="00E02A65" w:rsidRPr="00AD2C7C" w:rsidRDefault="00E02A65" w:rsidP="00E02A65">
      <w:pPr>
        <w:pStyle w:val="ListParagraph"/>
        <w:ind w:left="643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60</w:t>
      </w:r>
    </w:p>
    <w:p w14:paraId="3242AB94" w14:textId="1C879C8C" w:rsidR="00E02A65" w:rsidRPr="00AD2C7C" w:rsidRDefault="00E02A65" w:rsidP="00E02A65">
      <w:pPr>
        <w:pStyle w:val="ListParagraph"/>
        <w:ind w:left="643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72</w:t>
      </w:r>
    </w:p>
    <w:p w14:paraId="1887E7AC" w14:textId="77777777" w:rsidR="00E02A65" w:rsidRPr="00AD2C7C" w:rsidRDefault="00E02A65" w:rsidP="00E02A65">
      <w:pPr>
        <w:pStyle w:val="ListParagraph"/>
        <w:ind w:left="643"/>
        <w:rPr>
          <w:rFonts w:cstheme="minorHAnsi"/>
          <w:sz w:val="24"/>
          <w:szCs w:val="24"/>
        </w:rPr>
      </w:pPr>
    </w:p>
    <w:p w14:paraId="5633D62C" w14:textId="405F97AC" w:rsidR="0068449B" w:rsidRPr="00AD2C7C" w:rsidRDefault="0068449B" w:rsidP="0068449B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In which year were Olympic medals restored to Native American, Jim Thorpe?</w:t>
      </w:r>
    </w:p>
    <w:p w14:paraId="2E4A6BE4" w14:textId="7C47A801" w:rsidR="0068449B" w:rsidRPr="00AD2C7C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90</w:t>
      </w:r>
    </w:p>
    <w:p w14:paraId="640533BC" w14:textId="3F7B75A9" w:rsidR="0068449B" w:rsidRPr="00AD2C7C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80</w:t>
      </w:r>
    </w:p>
    <w:p w14:paraId="7E5D98F3" w14:textId="03F8B988" w:rsidR="0068449B" w:rsidRPr="00AD2C7C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2000</w:t>
      </w:r>
    </w:p>
    <w:p w14:paraId="77F24EF9" w14:textId="7716B35A" w:rsidR="0068449B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82</w:t>
      </w:r>
    </w:p>
    <w:p w14:paraId="4FE5FA1C" w14:textId="77777777" w:rsidR="00AD2C7C" w:rsidRPr="00AD2C7C" w:rsidRDefault="00AD2C7C" w:rsidP="0068449B">
      <w:pPr>
        <w:pStyle w:val="ListParagraph"/>
        <w:rPr>
          <w:rFonts w:cstheme="minorHAnsi"/>
          <w:sz w:val="24"/>
          <w:szCs w:val="24"/>
        </w:rPr>
      </w:pPr>
    </w:p>
    <w:p w14:paraId="3007364F" w14:textId="140AB5BF" w:rsidR="00AD2C7C" w:rsidRPr="00AD2C7C" w:rsidRDefault="0068449B" w:rsidP="00AD2C7C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In which three years of the Modern Olympic Games were there boycotts by various Olympic teams?</w:t>
      </w:r>
    </w:p>
    <w:p w14:paraId="78840CC2" w14:textId="7B43DE0C" w:rsidR="0068449B" w:rsidRPr="00AD2C7C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72, 1976 and 1984</w:t>
      </w:r>
    </w:p>
    <w:p w14:paraId="75AA64D9" w14:textId="76A9DD09" w:rsidR="0068449B" w:rsidRPr="00AD2C7C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76, 1980 and 1988</w:t>
      </w:r>
    </w:p>
    <w:p w14:paraId="6D919821" w14:textId="45101CF0" w:rsidR="0068449B" w:rsidRPr="00AD2C7C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68, 1976 and 1980</w:t>
      </w:r>
    </w:p>
    <w:p w14:paraId="0733ACBB" w14:textId="137667A1" w:rsidR="0068449B" w:rsidRPr="00AD2C7C" w:rsidRDefault="0068449B" w:rsidP="0068449B">
      <w:pPr>
        <w:pStyle w:val="ListParagraph"/>
        <w:rPr>
          <w:rFonts w:cstheme="minorHAnsi"/>
          <w:i/>
          <w:iCs/>
          <w:sz w:val="24"/>
          <w:szCs w:val="24"/>
        </w:rPr>
      </w:pPr>
      <w:r w:rsidRPr="00AD2C7C">
        <w:rPr>
          <w:rFonts w:cstheme="minorHAnsi"/>
          <w:sz w:val="24"/>
          <w:szCs w:val="24"/>
        </w:rPr>
        <w:t>1976, 1980 and 198</w:t>
      </w:r>
      <w:r w:rsidR="00E04810">
        <w:rPr>
          <w:rFonts w:cstheme="minorHAnsi"/>
          <w:sz w:val="24"/>
          <w:szCs w:val="24"/>
        </w:rPr>
        <w:t>4</w:t>
      </w:r>
      <w:r w:rsidR="00787E00" w:rsidRPr="00AD2C7C">
        <w:rPr>
          <w:rFonts w:cstheme="minorHAnsi"/>
          <w:i/>
          <w:iCs/>
          <w:sz w:val="24"/>
          <w:szCs w:val="24"/>
        </w:rPr>
        <w:t xml:space="preserve"> </w:t>
      </w:r>
    </w:p>
    <w:p w14:paraId="21F51B52" w14:textId="77777777" w:rsidR="0002448F" w:rsidRPr="00AD2C7C" w:rsidRDefault="0002448F" w:rsidP="0068449B">
      <w:pPr>
        <w:pStyle w:val="ListParagraph"/>
        <w:rPr>
          <w:rFonts w:cstheme="minorHAnsi"/>
          <w:sz w:val="24"/>
          <w:szCs w:val="24"/>
        </w:rPr>
      </w:pPr>
    </w:p>
    <w:p w14:paraId="74E8032C" w14:textId="13B0EEB3" w:rsidR="0068449B" w:rsidRPr="00AD2C7C" w:rsidRDefault="0068449B" w:rsidP="0068449B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Where is the headquarters of the International Olympic Committee, the IOC?</w:t>
      </w:r>
    </w:p>
    <w:p w14:paraId="75DDEB74" w14:textId="229F75AD" w:rsidR="0068449B" w:rsidRPr="00AD2C7C" w:rsidRDefault="00D547B5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Paris</w:t>
      </w:r>
    </w:p>
    <w:p w14:paraId="7F50267F" w14:textId="7CEB989C" w:rsidR="00D547B5" w:rsidRPr="00AD2C7C" w:rsidRDefault="00D547B5" w:rsidP="00D547B5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Lausanne</w:t>
      </w:r>
      <w:bookmarkStart w:id="0" w:name="_GoBack"/>
      <w:bookmarkEnd w:id="0"/>
    </w:p>
    <w:p w14:paraId="2C6023F5" w14:textId="3D345F71" w:rsidR="00D547B5" w:rsidRPr="00AD2C7C" w:rsidRDefault="00D547B5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Athens</w:t>
      </w:r>
    </w:p>
    <w:p w14:paraId="00319A7B" w14:textId="19E2F451" w:rsidR="0068449B" w:rsidRPr="00AD2C7C" w:rsidRDefault="0068449B" w:rsidP="0068449B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Los Angeles</w:t>
      </w:r>
    </w:p>
    <w:p w14:paraId="6C5D3D56" w14:textId="77777777" w:rsidR="00230A32" w:rsidRPr="00AD2C7C" w:rsidRDefault="00230A32" w:rsidP="00230A32">
      <w:pPr>
        <w:pStyle w:val="ListParagraph"/>
        <w:rPr>
          <w:rFonts w:cstheme="minorHAnsi"/>
          <w:sz w:val="24"/>
          <w:szCs w:val="24"/>
        </w:rPr>
      </w:pPr>
    </w:p>
    <w:p w14:paraId="4037080C" w14:textId="77777777" w:rsidR="00FE674D" w:rsidRPr="00AD2C7C" w:rsidRDefault="00FE674D" w:rsidP="00FE674D">
      <w:pPr>
        <w:pStyle w:val="ListParagraph"/>
        <w:numPr>
          <w:ilvl w:val="0"/>
          <w:numId w:val="1"/>
        </w:numPr>
        <w:ind w:left="720"/>
        <w:rPr>
          <w:rFonts w:cstheme="minorHAnsi"/>
          <w:b/>
          <w:bCs/>
          <w:sz w:val="24"/>
          <w:szCs w:val="24"/>
        </w:rPr>
      </w:pPr>
      <w:r w:rsidRPr="00AD2C7C">
        <w:rPr>
          <w:rFonts w:cstheme="minorHAnsi"/>
          <w:b/>
          <w:bCs/>
          <w:sz w:val="24"/>
          <w:szCs w:val="24"/>
        </w:rPr>
        <w:t>Which Olympian has won the most Olympic medals?</w:t>
      </w:r>
    </w:p>
    <w:p w14:paraId="1A3C7B18" w14:textId="77777777" w:rsidR="00FE674D" w:rsidRPr="00AD2C7C" w:rsidRDefault="00FE674D" w:rsidP="00FE674D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Mark Spitz</w:t>
      </w:r>
    </w:p>
    <w:p w14:paraId="1D4B0D2E" w14:textId="77777777" w:rsidR="00FE674D" w:rsidRPr="00AD2C7C" w:rsidRDefault="00FE674D" w:rsidP="00FE674D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Sir Bradley Wiggins</w:t>
      </w:r>
    </w:p>
    <w:p w14:paraId="63455FCC" w14:textId="77777777" w:rsidR="00FE674D" w:rsidRPr="00AD2C7C" w:rsidRDefault="00FE674D" w:rsidP="00FE674D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Michael Phelps</w:t>
      </w:r>
    </w:p>
    <w:p w14:paraId="7778F6E3" w14:textId="77777777" w:rsidR="00FE674D" w:rsidRPr="00AD2C7C" w:rsidRDefault="00FE674D" w:rsidP="00FE674D">
      <w:pPr>
        <w:pStyle w:val="ListParagraph"/>
        <w:rPr>
          <w:rFonts w:cstheme="minorHAnsi"/>
          <w:sz w:val="24"/>
          <w:szCs w:val="24"/>
        </w:rPr>
      </w:pPr>
      <w:r w:rsidRPr="00AD2C7C">
        <w:rPr>
          <w:rFonts w:cstheme="minorHAnsi"/>
          <w:sz w:val="24"/>
          <w:szCs w:val="24"/>
        </w:rPr>
        <w:t>Larisa Latynina</w:t>
      </w:r>
    </w:p>
    <w:p w14:paraId="58BC4DAC" w14:textId="77777777" w:rsidR="00FE674D" w:rsidRPr="00AD2C7C" w:rsidRDefault="00FE674D" w:rsidP="00E837D9">
      <w:pPr>
        <w:pStyle w:val="ListParagraph"/>
        <w:rPr>
          <w:rFonts w:cstheme="minorHAnsi"/>
          <w:sz w:val="24"/>
          <w:szCs w:val="24"/>
        </w:rPr>
      </w:pPr>
    </w:p>
    <w:p w14:paraId="389C1FC6" w14:textId="77777777" w:rsidR="00E837D9" w:rsidRPr="00AD2C7C" w:rsidRDefault="00E837D9" w:rsidP="00E837D9">
      <w:pPr>
        <w:pStyle w:val="ListParagraph"/>
        <w:rPr>
          <w:rFonts w:cstheme="minorHAnsi"/>
          <w:sz w:val="24"/>
          <w:szCs w:val="24"/>
        </w:rPr>
      </w:pPr>
    </w:p>
    <w:p w14:paraId="10B80B27" w14:textId="68D899F4" w:rsidR="00E837D9" w:rsidRPr="00AD2C7C" w:rsidRDefault="00E837D9" w:rsidP="00230A32">
      <w:pPr>
        <w:pStyle w:val="ListParagraph"/>
        <w:rPr>
          <w:rFonts w:cstheme="minorHAnsi"/>
          <w:sz w:val="24"/>
          <w:szCs w:val="24"/>
        </w:rPr>
      </w:pPr>
    </w:p>
    <w:p w14:paraId="28887BD3" w14:textId="02133DF9" w:rsidR="0068449B" w:rsidRPr="00AD2C7C" w:rsidRDefault="0068449B" w:rsidP="0068449B">
      <w:pPr>
        <w:pStyle w:val="ListParagraph"/>
        <w:rPr>
          <w:rFonts w:cstheme="minorHAnsi"/>
          <w:sz w:val="24"/>
          <w:szCs w:val="24"/>
        </w:rPr>
      </w:pPr>
    </w:p>
    <w:sectPr w:rsidR="0068449B" w:rsidRPr="00AD2C7C" w:rsidSect="00AD2C7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A74C0" w14:textId="77777777" w:rsidR="00235F43" w:rsidRDefault="00235F43" w:rsidP="00020F7E">
      <w:pPr>
        <w:spacing w:after="0" w:line="240" w:lineRule="auto"/>
      </w:pPr>
      <w:r>
        <w:separator/>
      </w:r>
    </w:p>
  </w:endnote>
  <w:endnote w:type="continuationSeparator" w:id="0">
    <w:p w14:paraId="524D7D50" w14:textId="77777777" w:rsidR="00235F43" w:rsidRDefault="00235F43" w:rsidP="00020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ldine721 BT">
    <w:panose1 w:val="02040803050506020403"/>
    <w:charset w:val="00"/>
    <w:family w:val="roman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EE9A90" w14:textId="77777777" w:rsidR="00235F43" w:rsidRDefault="00235F43" w:rsidP="00020F7E">
      <w:pPr>
        <w:spacing w:after="0" w:line="240" w:lineRule="auto"/>
      </w:pPr>
      <w:r>
        <w:separator/>
      </w:r>
    </w:p>
  </w:footnote>
  <w:footnote w:type="continuationSeparator" w:id="0">
    <w:p w14:paraId="731433CC" w14:textId="77777777" w:rsidR="00235F43" w:rsidRDefault="00235F43" w:rsidP="00020F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509C2"/>
    <w:multiLevelType w:val="hybridMultilevel"/>
    <w:tmpl w:val="81FE8018"/>
    <w:lvl w:ilvl="0" w:tplc="08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DU2MjM0MzEwsDBU0lEKTi0uzszPAykwqgUAlo9y9ywAAAA="/>
  </w:docVars>
  <w:rsids>
    <w:rsidRoot w:val="00020F7E"/>
    <w:rsid w:val="00020F7E"/>
    <w:rsid w:val="0002448F"/>
    <w:rsid w:val="000B56A1"/>
    <w:rsid w:val="000C79C3"/>
    <w:rsid w:val="00230A32"/>
    <w:rsid w:val="00235F43"/>
    <w:rsid w:val="002A4585"/>
    <w:rsid w:val="002C2002"/>
    <w:rsid w:val="003E7A39"/>
    <w:rsid w:val="00644821"/>
    <w:rsid w:val="0068449B"/>
    <w:rsid w:val="006F2430"/>
    <w:rsid w:val="00787E00"/>
    <w:rsid w:val="007F4C54"/>
    <w:rsid w:val="008C7048"/>
    <w:rsid w:val="009B4598"/>
    <w:rsid w:val="00A0537F"/>
    <w:rsid w:val="00AA3DC3"/>
    <w:rsid w:val="00AD2C7C"/>
    <w:rsid w:val="00B40CDC"/>
    <w:rsid w:val="00CD6E4D"/>
    <w:rsid w:val="00D547B5"/>
    <w:rsid w:val="00E02A65"/>
    <w:rsid w:val="00E04810"/>
    <w:rsid w:val="00E47505"/>
    <w:rsid w:val="00E837D9"/>
    <w:rsid w:val="00E87B6B"/>
    <w:rsid w:val="00FE6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66923"/>
  <w15:chartTrackingRefBased/>
  <w15:docId w15:val="{68776FA1-5B0C-4F55-946F-6EC0D2912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0F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F7E"/>
  </w:style>
  <w:style w:type="paragraph" w:styleId="Footer">
    <w:name w:val="footer"/>
    <w:basedOn w:val="Normal"/>
    <w:link w:val="FooterChar"/>
    <w:uiPriority w:val="99"/>
    <w:unhideWhenUsed/>
    <w:rsid w:val="00020F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F7E"/>
  </w:style>
  <w:style w:type="paragraph" w:styleId="ListParagraph">
    <w:name w:val="List Paragraph"/>
    <w:basedOn w:val="Normal"/>
    <w:uiPriority w:val="34"/>
    <w:qFormat/>
    <w:rsid w:val="00020F7E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20F7E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20F7E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20F7E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20F7E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39"/>
    <w:rsid w:val="00AD2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04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9489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00478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4221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4750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FEEC50-E4F9-442C-A2EA-3E2390942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Marini</dc:creator>
  <cp:keywords/>
  <dc:description/>
  <cp:lastModifiedBy>Helen Bolt</cp:lastModifiedBy>
  <cp:revision>3</cp:revision>
  <cp:lastPrinted>2020-05-04T12:54:00Z</cp:lastPrinted>
  <dcterms:created xsi:type="dcterms:W3CDTF">2020-05-04T12:54:00Z</dcterms:created>
  <dcterms:modified xsi:type="dcterms:W3CDTF">2020-05-04T13:16:00Z</dcterms:modified>
</cp:coreProperties>
</file>